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Caled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w Caledoni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w Caledoni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w Caledonia received a score of 3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w Caledoni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w Caledoni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w Caledoni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w Caledon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w Caledoni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w Caledoni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w Caledonia received a score of 0.2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w Caledoni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w Caledoni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w Caledonia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w Caledoni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w Caled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w Caledoni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w Caledoni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C8C015-9F69-4034-A910-EFC6DADE7F16}"/>
</file>

<file path=customXml/itemProps2.xml><?xml version="1.0" encoding="utf-8"?>
<ds:datastoreItem xmlns:ds="http://schemas.openxmlformats.org/officeDocument/2006/customXml" ds:itemID="{6BC2F576-2D4D-4A0E-B2CC-AADDAFB7BE12}"/>
</file>

<file path=customXml/itemProps3.xml><?xml version="1.0" encoding="utf-8"?>
<ds:datastoreItem xmlns:ds="http://schemas.openxmlformats.org/officeDocument/2006/customXml" ds:itemID="{539D7FE3-D345-4ADE-B0EA-E6E865AABAC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19:28Z</dcterms:created>
  <dcterms:modified xsi:type="dcterms:W3CDTF">2024-11-01T16: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w Caledo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